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剪枝叶"/>
      <w:bookmarkEnd w:id="21"/>
      <w:r>
        <w:t xml:space="preserve">剪枝叶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有一条马路，马路上有很多树，树的高度不一。现在要统一剪树，剪到高度为 h。</w:t>
      </w:r>
      <w:r>
        <w:t xml:space="preserve"> </w:t>
      </w:r>
      <w:r>
        <w:t xml:space="preserve">意思就是，比 h 高的树都剪到 h，比 h 低的树高度不变。所有的树剪掉的总长度为 C。</w:t>
      </w:r>
      <w:r>
        <w:t xml:space="preserve"> </w:t>
      </w:r>
      <w:r>
        <w:t xml:space="preserve">现在要使 C&gt;某个值的情况下(假设为 MM)，使 h 最大。问怎么确定 h。</w:t>
      </w:r>
    </w:p>
    <w:p>
      <w:pPr>
        <w:pStyle w:val="Heading2"/>
      </w:pPr>
      <w:bookmarkStart w:id="23" w:name="代码"/>
      <w:bookmarkEnd w:id="23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utTree</w:t>
      </w:r>
      <w:r>
        <w:rPr>
          <w:rStyle w:val="NormalTok"/>
        </w:rPr>
        <w:t xml:space="preserve">(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g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x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tar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en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ist[i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i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st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M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M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ange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ang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g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test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utTre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utTre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utTre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cfe8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0Z</dcterms:created>
  <dcterms:modified xsi:type="dcterms:W3CDTF">2022-06-04T10:33:20Z</dcterms:modified>
</cp:coreProperties>
</file>